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039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248894c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2ed1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T07:20:00Z</dcterms:created>
  <dcterms:modified xsi:type="dcterms:W3CDTF">2017-08-12T07:20:00Z</dcterms:modified>
</cp:coreProperties>
</file>